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mrea"/>
        <w:tblpPr w:leftFromText="141" w:rightFromText="141" w:horzAnchor="margin" w:tblpY="1260"/>
        <w:tblW w:w="9062" w:type="dxa"/>
        <w:tblLook w:val="04A0" w:firstRow="1" w:lastRow="0" w:firstColumn="1" w:lastColumn="0" w:noHBand="0" w:noVBand="1"/>
      </w:tblPr>
      <w:tblGrid>
        <w:gridCol w:w="692"/>
        <w:gridCol w:w="3414"/>
        <w:gridCol w:w="3686"/>
        <w:gridCol w:w="1270"/>
      </w:tblGrid>
      <w:tr w:rsidR="0008026B" w:rsidRPr="00CC025B" w14:paraId="6B790B74" w14:textId="2FC656AA" w:rsidTr="0008026B">
        <w:trPr>
          <w:trHeight w:val="265"/>
        </w:trPr>
        <w:tc>
          <w:tcPr>
            <w:tcW w:w="692" w:type="dxa"/>
            <w:shd w:val="clear" w:color="auto" w:fill="00AEEB"/>
          </w:tcPr>
          <w:p w14:paraId="68768273" w14:textId="1ABD5C3C" w:rsidR="0008026B" w:rsidRPr="0045393C" w:rsidRDefault="0008026B" w:rsidP="0045393C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45393C">
              <w:rPr>
                <w:b/>
                <w:bCs/>
                <w:sz w:val="24"/>
                <w:szCs w:val="24"/>
                <w:lang w:val="en-US"/>
              </w:rPr>
              <w:t>Goal ID</w:t>
            </w:r>
          </w:p>
        </w:tc>
        <w:tc>
          <w:tcPr>
            <w:tcW w:w="3414" w:type="dxa"/>
            <w:shd w:val="clear" w:color="auto" w:fill="00AEEB"/>
          </w:tcPr>
          <w:p w14:paraId="5668A369" w14:textId="5635C940" w:rsidR="0008026B" w:rsidRPr="0045393C" w:rsidRDefault="0008026B" w:rsidP="0045393C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45393C">
              <w:rPr>
                <w:b/>
                <w:bCs/>
                <w:sz w:val="24"/>
                <w:szCs w:val="24"/>
                <w:lang w:val="en-US"/>
              </w:rPr>
              <w:t>SMART Goal</w:t>
            </w:r>
          </w:p>
        </w:tc>
        <w:tc>
          <w:tcPr>
            <w:tcW w:w="3686" w:type="dxa"/>
            <w:shd w:val="clear" w:color="auto" w:fill="00AEEB"/>
          </w:tcPr>
          <w:p w14:paraId="0751E2DE" w14:textId="3899A66C" w:rsidR="0008026B" w:rsidRPr="0045393C" w:rsidRDefault="0008026B" w:rsidP="0045393C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45393C">
              <w:rPr>
                <w:b/>
                <w:bCs/>
                <w:sz w:val="24"/>
                <w:szCs w:val="24"/>
                <w:lang w:val="en-US"/>
              </w:rPr>
              <w:t>Main MOTIVATION</w:t>
            </w:r>
          </w:p>
        </w:tc>
        <w:tc>
          <w:tcPr>
            <w:tcW w:w="1270" w:type="dxa"/>
            <w:shd w:val="clear" w:color="auto" w:fill="00AEEB"/>
          </w:tcPr>
          <w:p w14:paraId="66F77EB6" w14:textId="76A0929F" w:rsidR="0008026B" w:rsidRPr="0045393C" w:rsidRDefault="0008026B" w:rsidP="0045393C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Progress</w:t>
            </w:r>
          </w:p>
        </w:tc>
      </w:tr>
      <w:tr w:rsidR="0008026B" w:rsidRPr="00CC025B" w14:paraId="508E940D" w14:textId="3FC50CD8" w:rsidTr="0008026B">
        <w:trPr>
          <w:trHeight w:val="1090"/>
        </w:trPr>
        <w:tc>
          <w:tcPr>
            <w:tcW w:w="692" w:type="dxa"/>
          </w:tcPr>
          <w:p w14:paraId="71917FE4" w14:textId="3366ACAB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1</w:t>
            </w:r>
          </w:p>
        </w:tc>
        <w:tc>
          <w:tcPr>
            <w:tcW w:w="3414" w:type="dxa"/>
          </w:tcPr>
          <w:p w14:paraId="1DB952CF" w14:textId="25776CB1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69AA97CD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058A968F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  <w:tr w:rsidR="001876C6" w:rsidRPr="00CC025B" w14:paraId="39B66EDB" w14:textId="77777777" w:rsidTr="0008026B">
        <w:trPr>
          <w:trHeight w:val="1090"/>
        </w:trPr>
        <w:tc>
          <w:tcPr>
            <w:tcW w:w="692" w:type="dxa"/>
          </w:tcPr>
          <w:p w14:paraId="3B7D285A" w14:textId="1980E584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2</w:t>
            </w:r>
          </w:p>
        </w:tc>
        <w:tc>
          <w:tcPr>
            <w:tcW w:w="3414" w:type="dxa"/>
          </w:tcPr>
          <w:p w14:paraId="4B81CDC0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4DBF1C69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37B1C3EF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  <w:tr w:rsidR="001876C6" w:rsidRPr="00CC025B" w14:paraId="3C85195B" w14:textId="77777777" w:rsidTr="0008026B">
        <w:trPr>
          <w:trHeight w:val="1090"/>
        </w:trPr>
        <w:tc>
          <w:tcPr>
            <w:tcW w:w="692" w:type="dxa"/>
          </w:tcPr>
          <w:p w14:paraId="21D33DDF" w14:textId="12142DCB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3</w:t>
            </w:r>
          </w:p>
        </w:tc>
        <w:tc>
          <w:tcPr>
            <w:tcW w:w="3414" w:type="dxa"/>
          </w:tcPr>
          <w:p w14:paraId="3FF96B14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5E8DBAA7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7E3E7114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  <w:tr w:rsidR="001876C6" w:rsidRPr="00CC025B" w14:paraId="7A332116" w14:textId="77777777" w:rsidTr="0008026B">
        <w:trPr>
          <w:trHeight w:val="1090"/>
        </w:trPr>
        <w:tc>
          <w:tcPr>
            <w:tcW w:w="692" w:type="dxa"/>
          </w:tcPr>
          <w:p w14:paraId="36966B61" w14:textId="0AC8D01D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4</w:t>
            </w:r>
          </w:p>
        </w:tc>
        <w:tc>
          <w:tcPr>
            <w:tcW w:w="3414" w:type="dxa"/>
          </w:tcPr>
          <w:p w14:paraId="43A23471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40C2A27A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05DFEA7B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  <w:tr w:rsidR="001876C6" w:rsidRPr="00CC025B" w14:paraId="7F378BE2" w14:textId="77777777" w:rsidTr="0008026B">
        <w:trPr>
          <w:trHeight w:val="1090"/>
        </w:trPr>
        <w:tc>
          <w:tcPr>
            <w:tcW w:w="692" w:type="dxa"/>
          </w:tcPr>
          <w:p w14:paraId="750C23FF" w14:textId="63CE7367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5</w:t>
            </w:r>
          </w:p>
        </w:tc>
        <w:tc>
          <w:tcPr>
            <w:tcW w:w="3414" w:type="dxa"/>
          </w:tcPr>
          <w:p w14:paraId="6DCDF149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10AE5CE8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0C2EEC9A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  <w:tr w:rsidR="001876C6" w:rsidRPr="00CC025B" w14:paraId="23FA8F0F" w14:textId="77777777" w:rsidTr="0008026B">
        <w:trPr>
          <w:trHeight w:val="1090"/>
        </w:trPr>
        <w:tc>
          <w:tcPr>
            <w:tcW w:w="692" w:type="dxa"/>
          </w:tcPr>
          <w:p w14:paraId="201BC89F" w14:textId="3FAABDB0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6</w:t>
            </w:r>
          </w:p>
        </w:tc>
        <w:tc>
          <w:tcPr>
            <w:tcW w:w="3414" w:type="dxa"/>
          </w:tcPr>
          <w:p w14:paraId="64EC469D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575DE07B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4779BAA8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  <w:tr w:rsidR="001876C6" w:rsidRPr="00CC025B" w14:paraId="109D9F28" w14:textId="77777777" w:rsidTr="0008026B">
        <w:trPr>
          <w:trHeight w:val="1090"/>
        </w:trPr>
        <w:tc>
          <w:tcPr>
            <w:tcW w:w="692" w:type="dxa"/>
          </w:tcPr>
          <w:p w14:paraId="2EDD02B6" w14:textId="574A028C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7</w:t>
            </w:r>
          </w:p>
        </w:tc>
        <w:tc>
          <w:tcPr>
            <w:tcW w:w="3414" w:type="dxa"/>
          </w:tcPr>
          <w:p w14:paraId="6FBDD1C9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60260BC5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2E9E793B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  <w:tr w:rsidR="001876C6" w:rsidRPr="00CC025B" w14:paraId="63500779" w14:textId="77777777" w:rsidTr="0008026B">
        <w:trPr>
          <w:trHeight w:val="1090"/>
        </w:trPr>
        <w:tc>
          <w:tcPr>
            <w:tcW w:w="692" w:type="dxa"/>
          </w:tcPr>
          <w:p w14:paraId="710B77B2" w14:textId="26AD38A2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8</w:t>
            </w:r>
          </w:p>
        </w:tc>
        <w:tc>
          <w:tcPr>
            <w:tcW w:w="3414" w:type="dxa"/>
          </w:tcPr>
          <w:p w14:paraId="5FFBD668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5B5D3F9A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235DDF66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  <w:tr w:rsidR="001876C6" w:rsidRPr="00CC025B" w14:paraId="6DC74437" w14:textId="77777777" w:rsidTr="0008026B">
        <w:trPr>
          <w:trHeight w:val="1090"/>
        </w:trPr>
        <w:tc>
          <w:tcPr>
            <w:tcW w:w="692" w:type="dxa"/>
          </w:tcPr>
          <w:p w14:paraId="3EDB19FE" w14:textId="41BA7323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9</w:t>
            </w:r>
          </w:p>
        </w:tc>
        <w:tc>
          <w:tcPr>
            <w:tcW w:w="3414" w:type="dxa"/>
          </w:tcPr>
          <w:p w14:paraId="76810CE5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4FD8B569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47B45FAD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  <w:tr w:rsidR="001876C6" w:rsidRPr="00CC025B" w14:paraId="3A6697B9" w14:textId="77777777" w:rsidTr="0008026B">
        <w:trPr>
          <w:trHeight w:val="1090"/>
        </w:trPr>
        <w:tc>
          <w:tcPr>
            <w:tcW w:w="692" w:type="dxa"/>
          </w:tcPr>
          <w:p w14:paraId="7CBBA8F9" w14:textId="28DFD105" w:rsidR="0008026B" w:rsidRPr="001876C6" w:rsidRDefault="0008026B" w:rsidP="0008026B">
            <w:pPr>
              <w:jc w:val="center"/>
              <w:rPr>
                <w:sz w:val="40"/>
                <w:szCs w:val="40"/>
                <w:lang w:val="en-US"/>
              </w:rPr>
            </w:pPr>
            <w:r w:rsidRPr="001876C6">
              <w:rPr>
                <w:sz w:val="40"/>
                <w:szCs w:val="40"/>
                <w:lang w:val="en-US"/>
              </w:rPr>
              <w:t>1</w:t>
            </w:r>
            <w:r w:rsidRPr="001876C6">
              <w:rPr>
                <w:sz w:val="40"/>
                <w:szCs w:val="40"/>
                <w:lang w:val="en-US"/>
              </w:rPr>
              <w:t>0</w:t>
            </w:r>
          </w:p>
        </w:tc>
        <w:tc>
          <w:tcPr>
            <w:tcW w:w="3414" w:type="dxa"/>
          </w:tcPr>
          <w:p w14:paraId="464E4687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</w:tcPr>
          <w:p w14:paraId="43F47C70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1270" w:type="dxa"/>
          </w:tcPr>
          <w:p w14:paraId="1556B4E6" w14:textId="77777777" w:rsidR="0008026B" w:rsidRPr="00CC025B" w:rsidRDefault="0008026B" w:rsidP="0045393C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76B6DF8D" w14:textId="3DA326D6" w:rsidR="0045393C" w:rsidRPr="00CC025B" w:rsidRDefault="0045393C" w:rsidP="0045393C">
      <w:pPr>
        <w:jc w:val="center"/>
        <w:rPr>
          <w:b/>
          <w:bCs/>
          <w:sz w:val="24"/>
          <w:szCs w:val="24"/>
          <w:lang w:val="en-US"/>
        </w:rPr>
      </w:pPr>
      <w:r w:rsidRPr="00D92393">
        <w:rPr>
          <w:b/>
          <w:bCs/>
          <w:sz w:val="36"/>
          <w:szCs w:val="36"/>
          <w:lang w:val="en-US"/>
        </w:rPr>
        <w:t>MAIN MOTIVATION</w:t>
      </w:r>
      <w:r>
        <w:rPr>
          <w:b/>
          <w:bCs/>
          <w:sz w:val="32"/>
          <w:szCs w:val="32"/>
          <w:lang w:val="en-US"/>
        </w:rPr>
        <w:br/>
      </w:r>
      <w:r>
        <w:rPr>
          <w:b/>
          <w:bCs/>
          <w:sz w:val="24"/>
          <w:szCs w:val="24"/>
          <w:lang w:val="en-US"/>
        </w:rPr>
        <w:t>Why it’s a must for you to achieve a specific SMART goal?</w:t>
      </w:r>
    </w:p>
    <w:p w14:paraId="1D81B943" w14:textId="77777777" w:rsidR="0008026B" w:rsidRDefault="0008026B" w:rsidP="0045393C">
      <w:pPr>
        <w:rPr>
          <w:b/>
          <w:bCs/>
          <w:sz w:val="32"/>
          <w:szCs w:val="32"/>
          <w:lang w:val="en-US"/>
        </w:rPr>
      </w:pPr>
    </w:p>
    <w:p w14:paraId="4B591D2C" w14:textId="77777777" w:rsidR="0008026B" w:rsidRDefault="0008026B" w:rsidP="0045393C">
      <w:pPr>
        <w:rPr>
          <w:b/>
          <w:bCs/>
          <w:sz w:val="32"/>
          <w:szCs w:val="32"/>
          <w:lang w:val="en-US"/>
        </w:rPr>
      </w:pPr>
    </w:p>
    <w:p w14:paraId="6C600B6E" w14:textId="77777777" w:rsidR="0008026B" w:rsidRDefault="0008026B" w:rsidP="0045393C">
      <w:pPr>
        <w:rPr>
          <w:b/>
          <w:bCs/>
          <w:sz w:val="32"/>
          <w:szCs w:val="32"/>
          <w:lang w:val="en-US"/>
        </w:rPr>
      </w:pPr>
    </w:p>
    <w:p w14:paraId="3332B7E0" w14:textId="34C10816" w:rsidR="00EF18FB" w:rsidRDefault="0045393C" w:rsidP="0045393C">
      <w:pPr>
        <w:rPr>
          <w:b/>
          <w:bCs/>
          <w:sz w:val="32"/>
          <w:szCs w:val="32"/>
          <w:lang w:val="en-US"/>
        </w:rPr>
      </w:pPr>
      <w:bookmarkStart w:id="0" w:name="_Hlk92111623"/>
      <w:r w:rsidRPr="00D42FCE">
        <w:rPr>
          <w:b/>
          <w:bCs/>
          <w:sz w:val="28"/>
          <w:szCs w:val="28"/>
          <w:lang w:val="en-US"/>
        </w:rPr>
        <w:t>Other Notes:</w:t>
      </w:r>
      <w:r>
        <w:rPr>
          <w:b/>
          <w:bCs/>
          <w:sz w:val="32"/>
          <w:szCs w:val="32"/>
          <w:lang w:val="en-US"/>
        </w:rPr>
        <w:br/>
      </w:r>
      <w:r>
        <w:rPr>
          <w:b/>
          <w:bCs/>
          <w:sz w:val="32"/>
          <w:szCs w:val="32"/>
          <w:lang w:val="en-US"/>
        </w:rPr>
        <w:br/>
      </w:r>
      <w:r w:rsidRPr="0045393C">
        <w:rPr>
          <w:sz w:val="32"/>
          <w:szCs w:val="32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bookmarkEnd w:id="0"/>
    <w:p w14:paraId="11A7AD6D" w14:textId="77777777" w:rsidR="0045393C" w:rsidRDefault="0045393C" w:rsidP="0045393C">
      <w:pPr>
        <w:jc w:val="center"/>
      </w:pPr>
    </w:p>
    <w:sectPr w:rsidR="004539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sDCyNDE0NjQytzBW0lEKTi0uzszPAykwrAUA6eT1IywAAAA="/>
  </w:docVars>
  <w:rsids>
    <w:rsidRoot w:val="0045393C"/>
    <w:rsid w:val="0008026B"/>
    <w:rsid w:val="001876C6"/>
    <w:rsid w:val="0045393C"/>
    <w:rsid w:val="00D42FCE"/>
    <w:rsid w:val="00D92393"/>
    <w:rsid w:val="00EF1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2B2461"/>
  <w15:chartTrackingRefBased/>
  <w15:docId w15:val="{48B5CF99-5B4F-49A7-8088-47465A9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5393C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45393C"/>
    <w:pPr>
      <w:spacing w:after="0" w:line="240" w:lineRule="auto"/>
    </w:pPr>
    <w:rPr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xon</dc:creator>
  <cp:keywords/>
  <dc:description/>
  <cp:lastModifiedBy>roxxon</cp:lastModifiedBy>
  <cp:revision>4</cp:revision>
  <dcterms:created xsi:type="dcterms:W3CDTF">2022-01-03T12:58:00Z</dcterms:created>
  <dcterms:modified xsi:type="dcterms:W3CDTF">2022-01-03T14:01:00Z</dcterms:modified>
</cp:coreProperties>
</file>